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52783F3A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212CE676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r w:rsidR="00822B79">
          <w:rPr>
            <w:rStyle w:val="Hyperlink"/>
            <w:rFonts w:ascii="Century Gothic" w:hAnsi="Century Gothic"/>
            <w:sz w:val="22"/>
            <w:szCs w:val="22"/>
          </w:rPr>
          <w:t xml:space="preserve"> 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822B79">
          <w:rPr>
            <w:rStyle w:val="Hyperlink"/>
            <w:rFonts w:ascii="Century Gothic" w:hAnsi="Century Gothic"/>
            <w:sz w:val="22"/>
            <w:szCs w:val="22"/>
          </w:rPr>
          <w:t xml:space="preserve"> </w:t>
        </w:r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14BAC59E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 w:rsidR="00D5284C">
        <w:rPr>
          <w:rFonts w:ascii="Century Gothic" w:eastAsia="Century Gothic" w:hAnsi="Century Gothic" w:cs="Century Gothic"/>
          <w:sz w:val="22"/>
          <w:szCs w:val="22"/>
        </w:rPr>
        <w:t>year</w:t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s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39670A85" w14:textId="2522C7BF" w:rsidR="00DA2C9C" w:rsidRPr="00133906" w:rsidRDefault="00DA2C9C" w:rsidP="00ED41AF">
      <w:pPr>
        <w:tabs>
          <w:tab w:val="left" w:pos="1046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37A8E" w14:textId="77777777" w:rsidR="00305917" w:rsidRDefault="00305917">
      <w:r>
        <w:separator/>
      </w:r>
    </w:p>
  </w:endnote>
  <w:endnote w:type="continuationSeparator" w:id="0">
    <w:p w14:paraId="7990497B" w14:textId="77777777" w:rsidR="00305917" w:rsidRDefault="003059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proofErr w:type="spellEnd"/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</w:t>
    </w:r>
    <w:proofErr w:type="spellStart"/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o</w:t>
    </w:r>
    <w:proofErr w:type="spellEnd"/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92020" w14:textId="77777777" w:rsidR="00305917" w:rsidRDefault="00305917">
      <w:r>
        <w:separator/>
      </w:r>
    </w:p>
  </w:footnote>
  <w:footnote w:type="continuationSeparator" w:id="0">
    <w:p w14:paraId="2890D7EC" w14:textId="77777777" w:rsidR="00305917" w:rsidRDefault="003059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C6D"/>
    <w:rsid w:val="00005D37"/>
    <w:rsid w:val="00011A98"/>
    <w:rsid w:val="00013ACB"/>
    <w:rsid w:val="00020E55"/>
    <w:rsid w:val="000237E6"/>
    <w:rsid w:val="00024F28"/>
    <w:rsid w:val="00027165"/>
    <w:rsid w:val="00037AAF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93DE5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2BD4"/>
    <w:rsid w:val="00173DE1"/>
    <w:rsid w:val="00176962"/>
    <w:rsid w:val="001774DF"/>
    <w:rsid w:val="0019021C"/>
    <w:rsid w:val="001A0C15"/>
    <w:rsid w:val="001B143B"/>
    <w:rsid w:val="001C1AAE"/>
    <w:rsid w:val="001C5727"/>
    <w:rsid w:val="001D199A"/>
    <w:rsid w:val="001D608D"/>
    <w:rsid w:val="001E19CE"/>
    <w:rsid w:val="001E1D10"/>
    <w:rsid w:val="001E3F38"/>
    <w:rsid w:val="001F0583"/>
    <w:rsid w:val="001F7A2A"/>
    <w:rsid w:val="00202465"/>
    <w:rsid w:val="00205078"/>
    <w:rsid w:val="00206EEE"/>
    <w:rsid w:val="00211E84"/>
    <w:rsid w:val="00223839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2244"/>
    <w:rsid w:val="002E31B9"/>
    <w:rsid w:val="002E714D"/>
    <w:rsid w:val="002F1038"/>
    <w:rsid w:val="002F3E09"/>
    <w:rsid w:val="002F3F07"/>
    <w:rsid w:val="00305917"/>
    <w:rsid w:val="00306E24"/>
    <w:rsid w:val="00311AE4"/>
    <w:rsid w:val="00315CD1"/>
    <w:rsid w:val="0034080F"/>
    <w:rsid w:val="003561A1"/>
    <w:rsid w:val="0036222D"/>
    <w:rsid w:val="00363847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736CA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6F08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22B79"/>
    <w:rsid w:val="00845325"/>
    <w:rsid w:val="00847416"/>
    <w:rsid w:val="00857F38"/>
    <w:rsid w:val="00865CA6"/>
    <w:rsid w:val="008676DC"/>
    <w:rsid w:val="008716DB"/>
    <w:rsid w:val="008802EF"/>
    <w:rsid w:val="00882CB5"/>
    <w:rsid w:val="00883C6A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0F14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B7FAF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5F04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B7840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055D"/>
    <w:rsid w:val="00D5284C"/>
    <w:rsid w:val="00D55368"/>
    <w:rsid w:val="00D554A2"/>
    <w:rsid w:val="00D565A0"/>
    <w:rsid w:val="00D62D53"/>
    <w:rsid w:val="00D64033"/>
    <w:rsid w:val="00D66692"/>
    <w:rsid w:val="00D671E3"/>
    <w:rsid w:val="00D7158F"/>
    <w:rsid w:val="00D74049"/>
    <w:rsid w:val="00D76CD1"/>
    <w:rsid w:val="00D76CD6"/>
    <w:rsid w:val="00D802B0"/>
    <w:rsid w:val="00D80B9F"/>
    <w:rsid w:val="00D82428"/>
    <w:rsid w:val="00D847BF"/>
    <w:rsid w:val="00D85B60"/>
    <w:rsid w:val="00D902DB"/>
    <w:rsid w:val="00D9313E"/>
    <w:rsid w:val="00D938C3"/>
    <w:rsid w:val="00D97176"/>
    <w:rsid w:val="00DA2C9C"/>
    <w:rsid w:val="00DA449F"/>
    <w:rsid w:val="00DB1CBB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13C14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41AF"/>
    <w:rsid w:val="00ED6949"/>
    <w:rsid w:val="00ED75EE"/>
    <w:rsid w:val="00EE24EE"/>
    <w:rsid w:val="00EE7852"/>
    <w:rsid w:val="00EF0F78"/>
    <w:rsid w:val="00F13E1E"/>
    <w:rsid w:val="00F16022"/>
    <w:rsid w:val="00F25559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Props1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29</cp:revision>
  <dcterms:created xsi:type="dcterms:W3CDTF">2025-04-28T15:43:00Z</dcterms:created>
  <dcterms:modified xsi:type="dcterms:W3CDTF">2025-06-12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